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</w:t>
      </w:r>
      <w:r>
        <w:t xml:space="preserve"> </w:t>
      </w:r>
      <w:r>
        <w:t xml:space="preserve">Express</w:t>
      </w:r>
      <w:r>
        <w:t xml:space="preserve"> </w:t>
      </w:r>
      <w:r>
        <w:t xml:space="preserve">News</w:t>
      </w:r>
      <w:r>
        <w:t xml:space="preserve"> </w:t>
      </w:r>
      <w:r>
        <w:t xml:space="preserve">(09:58</w:t>
      </w:r>
      <w:r>
        <w:t xml:space="preserve"> </w:t>
      </w:r>
      <w:r>
        <w:t xml:space="preserve">-</w:t>
      </w:r>
      <w:r>
        <w:t xml:space="preserve"> </w:t>
      </w:r>
      <w:r>
        <w:t xml:space="preserve">10:00</w:t>
      </w:r>
      <w:r>
        <w:t xml:space="preserve"> </w:t>
      </w:r>
      <w:r>
        <w:t xml:space="preserve">น.)</w:t>
      </w:r>
      <w:r>
        <w:t xml:space="preserve"> </w:t>
      </w:r>
      <w:r>
        <w:t xml:space="preserve">16</w:t>
      </w:r>
      <w:r>
        <w:t xml:space="preserve"> </w:t>
      </w:r>
      <w:r>
        <w:t xml:space="preserve">ธ.ค.</w:t>
      </w:r>
      <w:r>
        <w:t xml:space="preserve"> </w:t>
      </w:r>
      <w:r>
        <w:t xml:space="preserve">2564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6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ชิสา) ทาปุ๊บซึมปั๊ม สิ่งที่ชอบที่สุดก็คือปริมาณทองคำที่เขาใส่ในกระปุกนี้เป็นทองคำไปเยอะมากแล้วตัวทองคำนี่มันช่วยเรื่องฝ้ากระ มันช่วยเรื่องของริ้วรอยแล้วก็มันช่วยเรื่องความหย่อนคล้อยของผิวทุกอย่างให้แลดูดีขึ้นค่ะ ไม่ใช่แค่เอิ๊กขนาดป้าไปดูป้าอีกคนหนึ่งคนนี้นักป้าอายุ 50 ป้าคนนี้เคยมาบ่นกับบอกว่าหน้าป้าแล้วนี่อะไรมันก็เอาไม่อยู่แล้วตาป้าใช้อยู่นะริ้วรอยที่ป้ามีนะไม่ชมไม่ว่าจะเป็นร่องแก้มหรือว่าหน้าห้อยหย่อนคล้อยดูทั้งขวามือดีขึ้นเยอะเลยนะเลยนะใช้แล้วหน้าดีอย่างนี้นะคะ ป้าบอกว่าป้าฝากซื้อ 2 ชุดได้ไหม เพื่อนป้าอยากใช้ด้วยนั่นก็คือใหม่นะ ไม่ว่าปัญหาพวกริ้วรอยปัญหาตีนกาปัญหาฝ้ากระหรือปัญหาความหย่อนคล้อยของผิวบอกได้เลยว่าคุณจะทำให้ทุกอย่างมันแลดูดีได้เพียงวันละแค่1 6 บาทเท่านั้นนะคะ เอาไหมคะ เอากดเลยค่ะ 1577 หรือ Line :</w:t>
      </w:r>
      <w:r>
        <w:t xml:space="preserve"> </w:t>
      </w:r>
      <w:r>
        <w:t xml:space="preserve">@minus20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 Express News (09:58 - 10:00 น.) 16 ธ.ค. 2564</dc:title>
  <dc:creator/>
  <cp:keywords/>
  <dcterms:created xsi:type="dcterms:W3CDTF">2024-01-04T02:48:33Z</dcterms:created>
  <dcterms:modified xsi:type="dcterms:W3CDTF">2024-01-04T02:4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6 พฤษจิกายน 2566 เวลา 09.14 น.</vt:lpwstr>
  </property>
  <property fmtid="{D5CDD505-2E9C-101B-9397-08002B2CF9AE}" pid="3" name="subtitle">
    <vt:lpwstr/>
  </property>
</Properties>
</file>